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E083766" w14:textId="73FF29CC" w:rsidR="00030EE3" w:rsidRPr="0031328E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</w:rPr>
      </w:pPr>
      <w:r w:rsidRPr="0031328E">
        <w:rPr>
          <w:rFonts w:ascii="Times New Roman" w:hAnsi="Times New Roman" w:cs="Times New Roman"/>
          <w:bCs/>
          <w:sz w:val="24"/>
          <w:szCs w:val="24"/>
        </w:rPr>
        <w:t>ПРИЛОГ 1</w:t>
      </w:r>
    </w:p>
    <w:p w14:paraId="1380FDD4" w14:textId="4113761A" w:rsidR="00612AAC" w:rsidRPr="0031328E" w:rsidRDefault="00612AAC" w:rsidP="03AB1252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1328E">
        <w:rPr>
          <w:rFonts w:ascii="Times New Roman" w:hAnsi="Times New Roman" w:cs="Times New Roman"/>
          <w:b/>
          <w:bCs/>
          <w:sz w:val="28"/>
          <w:szCs w:val="28"/>
        </w:rPr>
        <w:t>ПРИЈАВ</w:t>
      </w:r>
      <w:r w:rsidR="00F927AD" w:rsidRPr="0031328E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6BBEA0B3" w:rsidRPr="0031328E">
        <w:rPr>
          <w:rFonts w:ascii="Times New Roman" w:hAnsi="Times New Roman" w:cs="Times New Roman"/>
          <w:b/>
          <w:bCs/>
          <w:sz w:val="28"/>
          <w:szCs w:val="28"/>
        </w:rPr>
        <w:t xml:space="preserve"> ЗА КАТЕГОРИЈУ ОСТАЛИ ГРАЂАНИ</w:t>
      </w:r>
    </w:p>
    <w:p w14:paraId="60B700FF" w14:textId="77777777" w:rsidR="00612AAC" w:rsidRPr="0031328E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</w:rPr>
      </w:pPr>
    </w:p>
    <w:p w14:paraId="3621E681" w14:textId="386BC712" w:rsidR="0006100F" w:rsidRPr="0031328E" w:rsidRDefault="4E6F551D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1.1. 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ЛИЧНИ ПОДАЦИ ПОДНОСИОЦА ПРИЈАВЕ</w:t>
      </w:r>
      <w:r w:rsidR="0006100F" w:rsidRPr="003D2B36">
        <w:tab/>
      </w:r>
    </w:p>
    <w:p w14:paraId="21987719" w14:textId="6D03F19A" w:rsidR="0006100F" w:rsidRPr="0031328E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6525"/>
      </w:tblGrid>
      <w:tr w:rsidR="00777091" w:rsidRPr="003D2B36" w14:paraId="4E498C52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B0564EA" w14:textId="530003DF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C61FD8C" w14:textId="3008581F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Име и презиме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5D66CE0" w14:textId="58E6061A" w:rsidR="24B4ED0D" w:rsidRPr="003D2B36" w:rsidRDefault="24B4ED0D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777091" w:rsidRPr="003D2B36" w14:paraId="495BDCD4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44B214" w14:textId="41EFA7BB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CC06D6" w14:textId="6C4C2E75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Број личне карте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33B4D58" w14:textId="24CE6ADB" w:rsidR="24B4ED0D" w:rsidRPr="003D2B36" w:rsidRDefault="24B4ED0D" w:rsidP="00B71B17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62428F8F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3630E7B" w14:textId="63CA03B9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A2F735A" w14:textId="57FDBD4D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ЈМБГ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49692879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0AADFE39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BCD112E" w14:textId="7E561DDC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518D12C" w14:textId="48C48E16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41D7F6B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59249F0D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C6980D9" w14:textId="5CF582E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680E8DD" w14:textId="51ABC816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A722C92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7218CB85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A4634A4" w14:textId="5DE19DD0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5E4B7F" w14:textId="2EF2280A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Број телефона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68331C3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3116F3F0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721C2D" w14:textId="10EE2BBD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AFC5FC" w14:textId="10FC2762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Адреса електронске поште - </w:t>
            </w:r>
            <w:r w:rsidR="003D2B3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имејл</w:t>
            </w: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опционално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54B3402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059635CD" w14:textId="77777777" w:rsidR="00174995" w:rsidRPr="0031328E" w:rsidRDefault="00174995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98547FA" w14:textId="5EE15567" w:rsidR="0006100F" w:rsidRPr="003D2B36" w:rsidRDefault="0CC9C0FA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b/>
          <w:bCs/>
          <w:sz w:val="24"/>
          <w:szCs w:val="24"/>
        </w:rPr>
        <w:t>1.2. ПОДАЦИ О ПРЕДМЕТНОМ ОБЈЕКТУ</w:t>
      </w:r>
    </w:p>
    <w:p w14:paraId="67BC659F" w14:textId="22183238" w:rsidR="0006100F" w:rsidRPr="003D2B36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5731"/>
        <w:gridCol w:w="740"/>
      </w:tblGrid>
      <w:tr w:rsidR="00174995" w:rsidRPr="003D2B36" w14:paraId="22135A93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99790A7" w14:textId="703C8A93" w:rsidR="4DE8B5F4" w:rsidRPr="003D2B36" w:rsidRDefault="4DE8B5F4" w:rsidP="00777091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02C1291" w14:textId="1F6EDAA7" w:rsidR="4DE8B5F4" w:rsidRPr="003D2B36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F51FE69" w14:textId="78FA5092" w:rsidR="4DE8B5F4" w:rsidRPr="003D2B36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1B38E9D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B003373" w14:textId="1285DC3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1C281F2" w14:textId="0F0B8E6E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Место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DFFD91C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30F7D60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4525CA3" w14:textId="48B22B53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6B89994" w14:textId="666B0EFD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2E89DBC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308E9" w:rsidRPr="003D2B36" w14:paraId="60B20CFE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116B819B" w14:textId="0D808691" w:rsidR="001308E9" w:rsidRPr="003D169B" w:rsidRDefault="003D169B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Latn-R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Latn-RS"/>
              </w:rPr>
              <w:t>4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457D92C" w14:textId="13581ED9" w:rsidR="001308E9" w:rsidRPr="003D2B36" w:rsidRDefault="003D169B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Број катастарске парцеле и катастарска општина</w:t>
            </w:r>
            <w:bookmarkStart w:id="0" w:name="_GoBack"/>
            <w:bookmarkEnd w:id="0"/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93350DE" w14:textId="77777777" w:rsidR="001308E9" w:rsidRPr="003D2B36" w:rsidRDefault="001308E9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5C555696" w14:textId="77777777" w:rsidTr="00F82A4D">
        <w:trPr>
          <w:trHeight w:val="197"/>
        </w:trPr>
        <w:tc>
          <w:tcPr>
            <w:tcW w:w="51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5E4DC1E" w14:textId="0CA85459" w:rsidR="00F82A4D" w:rsidRPr="0031328E" w:rsidRDefault="003D169B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Latn-RS"/>
              </w:rPr>
              <w:t>5</w:t>
            </w:r>
            <w:r w:rsidR="00F82A4D"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75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DD1070" w14:textId="3646CCB5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Тип објекта (означи)</w:t>
            </w: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B589FBD" w14:textId="3FCB2C0E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Породична кућа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CC729A" w14:textId="2F2A0D9A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660FB109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27660F5" w14:textId="77777777"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727F87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2AC3D21" w14:textId="0A51B54B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војна кућа или кућа у низу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9346CC" w14:textId="2DB3B825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30CAC29E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079791" w14:textId="77777777"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54E3B5D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D311ADD" w14:textId="1560035E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Стан у стамбеној згради  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4846A4" w14:textId="656F62E0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6E0357DB" w14:textId="77777777" w:rsidR="002D234C" w:rsidRPr="0031328E" w:rsidRDefault="002D234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AAEAE32" w14:textId="5CDEDD43" w:rsidR="00675765" w:rsidRPr="0031328E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 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МЕР</w:t>
      </w:r>
      <w:r w:rsidR="005524E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Е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/</w:t>
      </w:r>
      <w:r w:rsidR="0095725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ПАКЕТ 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МЕР</w:t>
      </w:r>
      <w:r w:rsidR="0095725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А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ЗА КОЈ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Е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СЕ ПРИЈАВЉУЈЕТЕ </w:t>
      </w:r>
    </w:p>
    <w:p w14:paraId="5327CDDC" w14:textId="3574FD2D" w:rsidR="0014373C" w:rsidRPr="0031328E" w:rsidRDefault="0014373C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2.1 МЕРЕ ЗА КОЈЕ СЕ ПРИЈАВЉУЈЕТЕ</w:t>
      </w:r>
    </w:p>
    <w:p w14:paraId="71EA991F" w14:textId="4A525230" w:rsidR="004F36FD" w:rsidRPr="0031328E" w:rsidRDefault="004F36FD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ПОРОДИЧНЕ КУЋЕ</w:t>
      </w:r>
    </w:p>
    <w:p w14:paraId="0C259479" w14:textId="0F0ABB34" w:rsidR="000E3BDF" w:rsidRPr="0031328E" w:rsidRDefault="000E3BDF" w:rsidP="002F7814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Крајњи корисник има право да се пријави за једну појединачну меру из тач. 1)-6), 8) и 9) или  максимално две појединачне мере из тач. 1)-6).</w:t>
      </w:r>
    </w:p>
    <w:p w14:paraId="04E74959" w14:textId="29BC607B" w:rsidR="002F7814" w:rsidRPr="0031328E" w:rsidRDefault="00C041E1" w:rsidP="002F7814">
      <w:pPr>
        <w:rPr>
          <w:rFonts w:ascii="Times New Roman" w:eastAsia="Times New Roman" w:hAnsi="Times New Roman" w:cs="Times New Roman"/>
          <w:sz w:val="24"/>
          <w:szCs w:val="24"/>
        </w:rPr>
      </w:pPr>
      <w:bookmarkStart w:id="1" w:name="_Hlk145668329"/>
      <w:r w:rsidRPr="0031328E">
        <w:rPr>
          <w:rFonts w:ascii="Times New Roman" w:eastAsia="Times New Roman" w:hAnsi="Times New Roman" w:cs="Times New Roman"/>
          <w:sz w:val="24"/>
          <w:szCs w:val="24"/>
        </w:rPr>
        <w:t>Мере под тач. 7) и 10) се не убрајају у појединачне мере јер нису предвиђене за самосталну примену.</w:t>
      </w:r>
      <w:bookmarkEnd w:id="1"/>
    </w:p>
    <w:p w14:paraId="4A2724AC" w14:textId="44818856" w:rsidR="006E0396" w:rsidRPr="0031328E" w:rsidRDefault="006E0396" w:rsidP="00536FD8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Удео бесповратних средстава за примену појединачне мере</w:t>
      </w:r>
      <w:r w:rsidR="00536FD8" w:rsidRPr="0031328E">
        <w:rPr>
          <w:rFonts w:ascii="Times New Roman" w:eastAsia="Times New Roman" w:hAnsi="Times New Roman" w:cs="Times New Roman"/>
          <w:sz w:val="24"/>
          <w:szCs w:val="24"/>
        </w:rPr>
        <w:t>/мера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носи највише 50% од укупне вредности инвестиције. </w:t>
      </w:r>
    </w:p>
    <w:p w14:paraId="3180EB90" w14:textId="77777777" w:rsidR="000E3BDF" w:rsidRPr="0031328E" w:rsidRDefault="000E3BDF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BA90C1D" w14:textId="0F57AC7D" w:rsidR="005C12AC" w:rsidRPr="0031328E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Табела 1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ојединачних мера енергетске санације</w:t>
      </w:r>
      <w:r w:rsidR="0029310E" w:rsidRPr="0031328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9310E" w:rsidRPr="0031328E">
        <w:rPr>
          <w:rFonts w:ascii="Times New Roman" w:eastAsia="Times New Roman" w:hAnsi="Times New Roman" w:cs="Times New Roman"/>
          <w:sz w:val="24"/>
          <w:szCs w:val="24"/>
          <w:u w:val="single"/>
        </w:rPr>
        <w:t>ЗА ПОРОДИЧНЕ КУЋЕ</w:t>
      </w:r>
      <w:r w:rsidR="00FA0DD0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777091" w:rsidRPr="003D2B36" w14:paraId="1DA4C3D6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="00675765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0215E953" w14:textId="28C92C6D" w:rsidR="00675765" w:rsidRPr="0031328E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3D2B36" w14:paraId="40345A11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675765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07D98E4A" w14:textId="672536FF" w:rsidR="00675765" w:rsidRPr="003D2B36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14:paraId="2944AC5E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="00675765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6BA1624A" w14:textId="19DBCCDB" w:rsidR="00675765" w:rsidRPr="003D2B36" w:rsidRDefault="00C86291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7D7CBB8C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14:paraId="7C382441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675765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5D96C609" w14:textId="7FB988A3" w:rsidR="00675765" w:rsidRPr="0031328E" w:rsidRDefault="1283021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="05D5ADFB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родни 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777091" w:rsidRPr="003D2B36" w14:paraId="41BCE9AA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C86291" w:rsidRPr="0031328E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5)</w:t>
            </w:r>
          </w:p>
        </w:tc>
        <w:tc>
          <w:tcPr>
            <w:tcW w:w="7736" w:type="dxa"/>
          </w:tcPr>
          <w:p w14:paraId="25C99745" w14:textId="7D0C48DB" w:rsidR="00C86291" w:rsidRPr="0031328E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14:paraId="6368EA2F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95725F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2" w:name="_Hlk169529460"/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6)</w:t>
            </w:r>
          </w:p>
        </w:tc>
        <w:tc>
          <w:tcPr>
            <w:tcW w:w="7736" w:type="dxa"/>
          </w:tcPr>
          <w:p w14:paraId="7C083F14" w14:textId="4D32E947" w:rsidR="0095725F" w:rsidRPr="003D2B36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14:paraId="60EEEDB9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4E52C88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06EA2DE2" w14:textId="64DA26DD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349C990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4922BC01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54935E7C" w14:textId="67C795C8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14:paraId="420BB730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76A6B305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42ECA17" w14:textId="56C84733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14:paraId="25C0B4CD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67F7664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2EDBEE1" w14:textId="790D3D3A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bookmarkEnd w:id="2"/>
      <w:tr w:rsidR="00777091" w:rsidRPr="003D2B36" w14:paraId="1D288A78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675765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</w:t>
            </w:r>
            <w:r w:rsidR="00186AF8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*</w:t>
            </w:r>
          </w:p>
        </w:tc>
        <w:tc>
          <w:tcPr>
            <w:tcW w:w="7736" w:type="dxa"/>
          </w:tcPr>
          <w:p w14:paraId="13722600" w14:textId="47C481E2" w:rsidR="00675765" w:rsidRPr="003D2B36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2A09808E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 </w:t>
            </w:r>
          </w:p>
        </w:tc>
      </w:tr>
      <w:tr w:rsidR="00777091" w:rsidRPr="003D2B36" w14:paraId="0872AB5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754E779" w14:textId="186E79B3" w:rsidR="00A00A87" w:rsidRPr="0031328E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  <w:r w:rsidR="00A00A87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4F40EA8B" w14:textId="7A58E596" w:rsidR="00A00A87" w:rsidRPr="0031328E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3D2B36" w14:paraId="1C16DFB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2230D94" w14:textId="5E127745" w:rsidR="00A00A87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  <w:r w:rsidR="00A00A87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05CCC7BA" w14:textId="486DCD1E" w:rsidR="00A00A87" w:rsidRPr="0031328E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</w:p>
        </w:tc>
      </w:tr>
      <w:tr w:rsidR="00FA63A6" w:rsidRPr="003D2B36" w14:paraId="0203F37A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70BA9792" w:rsidR="00FA63A6" w:rsidRPr="0031328E" w:rsidRDefault="00FA63A6" w:rsidP="00FA63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  <w:r w:rsidRPr="0031328E">
              <w:rPr>
                <w:rFonts w:ascii="Times New Roman" w:hAnsi="Times New Roman" w:cs="Times New Roman"/>
                <w:b/>
              </w:rPr>
              <w:t>)**</w:t>
            </w:r>
          </w:p>
        </w:tc>
        <w:tc>
          <w:tcPr>
            <w:tcW w:w="7736" w:type="dxa"/>
            <w:vAlign w:val="center"/>
          </w:tcPr>
          <w:p w14:paraId="392CAD5F" w14:textId="0D8D9405" w:rsidR="00FA63A6" w:rsidRPr="0031328E" w:rsidRDefault="00FA63A6" w:rsidP="00FA63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14:paraId="2512B184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FEC40BD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557C854D" w14:textId="63B0CE70" w:rsidR="005F2BA3" w:rsidRPr="0031328E" w:rsidRDefault="005F2BA3" w:rsidP="005F2BA3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14:paraId="060EA9C4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49B49846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304299AF" w14:textId="663B1505"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</w:t>
            </w:r>
            <w:r w:rsidR="78ED3DDB" w:rsidRPr="0031328E">
              <w:rPr>
                <w:rFonts w:ascii="Times New Roman" w:hAnsi="Times New Roman" w:cs="Times New Roman"/>
              </w:rPr>
              <w:t xml:space="preserve">Катастарско топографски план </w:t>
            </w:r>
          </w:p>
        </w:tc>
      </w:tr>
      <w:tr w:rsidR="005F2BA3" w:rsidRPr="003D2B36" w14:paraId="4DF12D5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1A077C0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241ED57F" w14:textId="0FD3371D"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</w:t>
            </w:r>
            <w:r w:rsidR="1F951561" w:rsidRPr="0031328E">
              <w:rPr>
                <w:rFonts w:ascii="Times New Roman" w:hAnsi="Times New Roman" w:cs="Times New Roman"/>
              </w:rPr>
              <w:t xml:space="preserve">Елаборат енергетске ефикасности пре и после енергетске санације </w:t>
            </w:r>
          </w:p>
        </w:tc>
      </w:tr>
      <w:tr w:rsidR="005F2BA3" w:rsidRPr="003D2B36" w14:paraId="6042C605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4EB7129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761067C" w14:textId="259311D4"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</w:t>
            </w:r>
            <w:r w:rsidR="30AB4BF8" w:rsidRPr="0031328E">
              <w:rPr>
                <w:rFonts w:ascii="Times New Roman" w:hAnsi="Times New Roman" w:cs="Times New Roman"/>
              </w:rPr>
              <w:t xml:space="preserve">Технички опис и попис радова </w:t>
            </w:r>
          </w:p>
        </w:tc>
      </w:tr>
      <w:tr w:rsidR="005F2BA3" w:rsidRPr="003D2B36" w14:paraId="11D47F9F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10A95658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4B623693" w14:textId="5D01D1CC" w:rsidR="005F2BA3" w:rsidRPr="0031328E" w:rsidRDefault="005F2BA3" w:rsidP="005F2BA3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д) </w:t>
            </w:r>
            <w:r w:rsidR="6337377C" w:rsidRPr="0031328E">
              <w:rPr>
                <w:rFonts w:ascii="Times New Roman" w:hAnsi="Times New Roman" w:cs="Times New Roman"/>
              </w:rPr>
              <w:t>Енергетски пасош</w:t>
            </w:r>
          </w:p>
        </w:tc>
      </w:tr>
    </w:tbl>
    <w:p w14:paraId="34908130" w14:textId="4A08EB66" w:rsidR="00C86291" w:rsidRPr="003D2B36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="00186AF8"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</w:t>
      </w:r>
      <w:r w:rsidR="000B3E12" w:rsidRPr="003D2B36">
        <w:rPr>
          <w:rFonts w:ascii="Times New Roman" w:eastAsia="Times New Roman" w:hAnsi="Times New Roman" w:cs="Times New Roman"/>
          <w:bCs/>
          <w:sz w:val="20"/>
          <w:szCs w:val="20"/>
        </w:rPr>
        <w:t>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</w:t>
      </w:r>
      <w:r w:rsidR="000B3E12" w:rsidRPr="003D2B36">
        <w:rPr>
          <w:rFonts w:ascii="Times New Roman" w:eastAsia="Times New Roman" w:hAnsi="Times New Roman" w:cs="Times New Roman"/>
          <w:sz w:val="20"/>
          <w:szCs w:val="20"/>
        </w:rPr>
        <w:t xml:space="preserve">неком од појединачних мера под тачком 4) или 5) или 6) и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 </w:t>
      </w:r>
    </w:p>
    <w:p w14:paraId="26B8D9E4" w14:textId="5C90FC78" w:rsidR="00C51A4F" w:rsidRPr="003D2B36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>*</w:t>
      </w:r>
      <w:r w:rsidR="00C51A4F"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меру из тачке </w:t>
      </w:r>
      <w:r w:rsidR="000B3E12"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="00C51A4F"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само заједно са </w:t>
      </w:r>
      <w:r w:rsidR="000B3E12" w:rsidRPr="003D2B36">
        <w:rPr>
          <w:rFonts w:ascii="Times New Roman" w:eastAsia="Times New Roman" w:hAnsi="Times New Roman" w:cs="Times New Roman"/>
          <w:sz w:val="20"/>
          <w:szCs w:val="20"/>
        </w:rPr>
        <w:t>неком од појединачних мера под тач. 1)-6) или тачком 8) и у оквиру пакета мера</w:t>
      </w:r>
      <w:r w:rsidR="00845C96" w:rsidRPr="0031328E">
        <w:rPr>
          <w:rFonts w:ascii="Times New Roman" w:eastAsia="Times New Roman" w:hAnsi="Times New Roman" w:cs="Times New Roman"/>
          <w:sz w:val="20"/>
          <w:szCs w:val="20"/>
        </w:rPr>
        <w:t>.</w:t>
      </w:r>
      <w:r w:rsidR="000B3E12" w:rsidRPr="0031328E">
        <w:t xml:space="preserve"> 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суфинансирати са уделом до </w:t>
      </w:r>
      <w:r w:rsidR="4C88E9BC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>0% бесповратних средстава ако се примењује са неком од наведених појединачних мера.</w:t>
      </w:r>
      <w:r w:rsidR="00FF7E73" w:rsidRPr="003D2B36"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6446E078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F6B10D3" w14:textId="77777777" w:rsidR="00CA16AA" w:rsidRDefault="00CA16AA" w:rsidP="00CA16A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658CA4E" w14:textId="77777777" w:rsidR="003D169B" w:rsidRDefault="003D169B" w:rsidP="00CA16A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7560965" w14:textId="77777777" w:rsidR="003D169B" w:rsidRPr="0031328E" w:rsidRDefault="003D169B" w:rsidP="00CA16A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0FF665F" w14:textId="3CC72691" w:rsidR="0068706D" w:rsidRPr="0031328E" w:rsidRDefault="0068706D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lastRenderedPageBreak/>
        <w:t>СТАНОВИ</w:t>
      </w:r>
    </w:p>
    <w:p w14:paraId="361F9873" w14:textId="46DBAA56" w:rsidR="00CA16AA" w:rsidRPr="0031328E" w:rsidRDefault="00CA16AA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Крајњи корисник који станују у стану има право да се пријави за максимално две појединачне мере из тач. 1), 4) и 6).Уз једну од мера под тач. 1)</w:t>
      </w:r>
      <w:r w:rsidR="00CF0785" w:rsidRPr="0031328E">
        <w:rPr>
          <w:rFonts w:ascii="Times New Roman" w:eastAsia="Times New Roman" w:hAnsi="Times New Roman" w:cs="Times New Roman"/>
          <w:sz w:val="24"/>
          <w:szCs w:val="24"/>
        </w:rPr>
        <w:t>, 4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) или </w:t>
      </w:r>
      <w:r w:rsidR="00CF0785" w:rsidRPr="0031328E">
        <w:rPr>
          <w:rFonts w:ascii="Times New Roman" w:eastAsia="Times New Roman" w:hAnsi="Times New Roman" w:cs="Times New Roman"/>
          <w:sz w:val="24"/>
          <w:szCs w:val="24"/>
        </w:rPr>
        <w:t>6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) за коју се пријави, крајњи корисник има право да се пријави додатно и за меру 10) </w:t>
      </w:r>
      <w:r w:rsidR="00A164EC" w:rsidRPr="0031328E">
        <w:rPr>
          <w:rFonts w:ascii="Times New Roman" w:eastAsia="Times New Roman" w:hAnsi="Times New Roman" w:cs="Times New Roman"/>
          <w:sz w:val="24"/>
          <w:szCs w:val="24"/>
        </w:rPr>
        <w:t>која се односи на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рад</w:t>
      </w:r>
      <w:r w:rsidR="00A164EC" w:rsidRPr="0031328E">
        <w:rPr>
          <w:rFonts w:ascii="Times New Roman" w:eastAsia="Times New Roman" w:hAnsi="Times New Roman" w:cs="Times New Roman"/>
          <w:sz w:val="24"/>
          <w:szCs w:val="24"/>
        </w:rPr>
        <w:t>у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техничке документације.</w:t>
      </w:r>
    </w:p>
    <w:p w14:paraId="37A9AB89" w14:textId="63F28ECB" w:rsidR="00EE44F0" w:rsidRPr="0031328E" w:rsidRDefault="00EE44F0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Мере под тач. 7) и 10) се не убрајају у појединачне мере јер нису предвиђене за самосталну примену.</w:t>
      </w:r>
    </w:p>
    <w:p w14:paraId="6474FA42" w14:textId="58367FD5" w:rsidR="00EE44F0" w:rsidRPr="0031328E" w:rsidRDefault="00EE44F0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Удео бесповратних средстава за примену појединачне мере/мера износи највише 50% од укупне вредности инвестиције</w:t>
      </w:r>
      <w:r w:rsidR="005F2BA3" w:rsidRPr="0031328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CD2ACF4" w14:textId="1F1E0F9B" w:rsidR="0029310E" w:rsidRPr="0031328E" w:rsidRDefault="0029310E" w:rsidP="0029310E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Табела 2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ојединачних мера енергетске санације </w:t>
      </w:r>
      <w:r w:rsidRPr="0031328E">
        <w:rPr>
          <w:rFonts w:ascii="Times New Roman" w:eastAsia="Times New Roman" w:hAnsi="Times New Roman" w:cs="Times New Roman"/>
          <w:sz w:val="24"/>
          <w:szCs w:val="24"/>
          <w:u w:val="single"/>
        </w:rPr>
        <w:t>ЗА СТАНОВЕ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29310E" w:rsidRPr="003D2B36" w14:paraId="0C1A5CF1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6D077EB" w14:textId="77777777"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7736" w:type="dxa"/>
          </w:tcPr>
          <w:p w14:paraId="66956396" w14:textId="53770DFF" w:rsidR="0029310E" w:rsidRPr="0031328E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29310E" w:rsidRPr="003D2B36" w14:paraId="47DB48E7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43B534F" w14:textId="77777777"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4)</w:t>
            </w:r>
          </w:p>
        </w:tc>
        <w:tc>
          <w:tcPr>
            <w:tcW w:w="7736" w:type="dxa"/>
          </w:tcPr>
          <w:p w14:paraId="12F7CF60" w14:textId="37B65FDD" w:rsidR="0029310E" w:rsidRPr="0031328E" w:rsidRDefault="0029310E" w:rsidP="008871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родни 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8B13FD" w:rsidRPr="003D2B36" w14:paraId="136D6817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7F7D22D9" w14:textId="77777777"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6)</w:t>
            </w:r>
          </w:p>
        </w:tc>
        <w:tc>
          <w:tcPr>
            <w:tcW w:w="7736" w:type="dxa"/>
          </w:tcPr>
          <w:p w14:paraId="7EAECFF8" w14:textId="77777777"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14:paraId="670AF52C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73EEBBB" w14:textId="77777777"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3E659AB" w14:textId="77777777"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6823A7B4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A6C8329" w14:textId="77777777"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1FF07E22" w14:textId="77777777"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29310E" w:rsidRPr="003D2B36" w14:paraId="433C34A9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F31EA53" w14:textId="77777777"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*</w:t>
            </w:r>
          </w:p>
        </w:tc>
        <w:tc>
          <w:tcPr>
            <w:tcW w:w="7736" w:type="dxa"/>
          </w:tcPr>
          <w:p w14:paraId="78F7531B" w14:textId="125B1B9E" w:rsidR="0029310E" w:rsidRPr="003D2B36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B22420" w:rsidRPr="003D2B36" w14:paraId="11CE95AE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C8EC5FC" w14:textId="77777777" w:rsidR="00B22420" w:rsidRPr="0031328E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  <w:r w:rsidRPr="0031328E">
              <w:rPr>
                <w:rFonts w:ascii="Times New Roman" w:hAnsi="Times New Roman" w:cs="Times New Roman"/>
                <w:b/>
              </w:rPr>
              <w:t>)**</w:t>
            </w:r>
          </w:p>
        </w:tc>
        <w:tc>
          <w:tcPr>
            <w:tcW w:w="7736" w:type="dxa"/>
            <w:vAlign w:val="center"/>
          </w:tcPr>
          <w:p w14:paraId="6C4E4589" w14:textId="2689199C" w:rsidR="00B22420" w:rsidRPr="0031328E" w:rsidRDefault="00B22420" w:rsidP="00B224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14:paraId="50C5AD05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16A0EFF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3E09DB05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14:paraId="6FA50BD9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38A594A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0E949C23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5F2BA3" w:rsidRPr="003D2B36" w14:paraId="2167FB08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1A136BA3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4C8DD534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5F2BA3" w:rsidRPr="003D2B36" w14:paraId="6A96E0D6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3D785F6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63F5C96A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5F2BA3" w:rsidRPr="003D2B36" w14:paraId="1296E4C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C37DCC6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48E97170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</w:tbl>
    <w:p w14:paraId="03692891" w14:textId="2687A793" w:rsidR="00437723" w:rsidRPr="003D2B36" w:rsidRDefault="00437723" w:rsidP="00437723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неком од појединачних мера под тачком 4) или 6). Мера ће се суфинансирати са уделом до 50% бесповратних средстава ако се примењује са неком од наведених појединачних мера. </w:t>
      </w:r>
    </w:p>
    <w:p w14:paraId="7E10D536" w14:textId="173E29D4" w:rsidR="0029310E" w:rsidRPr="0031328E" w:rsidRDefault="00437723" w:rsidP="00437723">
      <w:pPr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*За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 се може конкурисати само заједно са неком од појединачних мера под тач. 1)</w:t>
      </w:r>
      <w:r w:rsidR="00EE44F0" w:rsidRPr="0031328E">
        <w:rPr>
          <w:rFonts w:ascii="Times New Roman" w:eastAsia="Times New Roman" w:hAnsi="Times New Roman" w:cs="Times New Roman"/>
          <w:sz w:val="20"/>
          <w:szCs w:val="20"/>
        </w:rPr>
        <w:t>, 4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и </w:t>
      </w:r>
      <w:r w:rsidR="00EE44F0" w:rsidRPr="0031328E">
        <w:rPr>
          <w:rFonts w:ascii="Times New Roman" w:eastAsia="Times New Roman" w:hAnsi="Times New Roman" w:cs="Times New Roman"/>
          <w:sz w:val="20"/>
          <w:szCs w:val="20"/>
        </w:rPr>
        <w:t>6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</w:t>
      </w:r>
      <w:r w:rsidR="00122FD9" w:rsidRPr="0031328E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Pr="0031328E">
        <w:t xml:space="preserve"> 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суфинансирати са уделом до </w:t>
      </w:r>
      <w:r w:rsidR="68EA6159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0% бесповратних средстава ако се примењује са неком од наведених појединачних мера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.</w:t>
      </w:r>
      <w:r w:rsidR="00FF7E73" w:rsidRPr="0031328E"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5EE2EB5C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</w:p>
    <w:p w14:paraId="037667FA" w14:textId="77777777" w:rsidR="00EE2ACD" w:rsidRPr="003D2B36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DEEB8FA" w14:textId="35207176" w:rsidR="00496203" w:rsidRPr="0031328E" w:rsidRDefault="00496203" w:rsidP="00DD5660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2. ПАКЕТ МЕРА ЗА КОЈИ СЕ ПРИЈАВЉУЈЕТЕ </w:t>
      </w:r>
    </w:p>
    <w:p w14:paraId="1A3AFB11" w14:textId="6A5A8EBC" w:rsidR="00496203" w:rsidRPr="0031328E" w:rsidRDefault="006463E6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Крајњи корисници</w:t>
      </w:r>
      <w:r w:rsidR="001232D4" w:rsidRPr="003D2B36">
        <w:rPr>
          <w:rFonts w:ascii="Times New Roman" w:eastAsia="Times New Roman" w:hAnsi="Times New Roman" w:cs="Times New Roman"/>
          <w:sz w:val="24"/>
          <w:szCs w:val="24"/>
        </w:rPr>
        <w:t xml:space="preserve"> који станују у </w:t>
      </w:r>
      <w:r w:rsidR="001232D4" w:rsidRPr="003D2B36">
        <w:rPr>
          <w:rFonts w:ascii="Times New Roman" w:eastAsia="Times New Roman" w:hAnsi="Times New Roman" w:cs="Times New Roman"/>
          <w:sz w:val="24"/>
          <w:szCs w:val="24"/>
          <w:u w:val="single"/>
        </w:rPr>
        <w:t>породичним кућама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мају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право 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>да се пријаве за један од пакета мера</w:t>
      </w:r>
      <w:r w:rsidR="009B7494"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 Табеле </w:t>
      </w:r>
      <w:r w:rsidR="00501A63" w:rsidRPr="0031328E">
        <w:rPr>
          <w:rFonts w:ascii="Times New Roman" w:eastAsia="Times New Roman" w:hAnsi="Times New Roman" w:cs="Times New Roman"/>
          <w:sz w:val="24"/>
          <w:szCs w:val="24"/>
        </w:rPr>
        <w:t>3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63BE8BC2" w14:textId="7D9A6904" w:rsidR="00496203" w:rsidRPr="0031328E" w:rsidRDefault="00496203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Уз једну од мера под тач. 4) или 5) или 6) коју заокружи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крајњи корисник 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>има право да заокружи и меру 7).</w:t>
      </w:r>
    </w:p>
    <w:p w14:paraId="20048C19" w14:textId="505A8EDB" w:rsidR="00496203" w:rsidRPr="0031328E" w:rsidRDefault="00496203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Уз једну од мера под тач. 1)-6) или 8) коју заокружи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крајњи корисник 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>има право да заокружи и меру 10).</w:t>
      </w:r>
    </w:p>
    <w:p w14:paraId="54D9D43D" w14:textId="6E08FF19" w:rsidR="00FA0DD0" w:rsidRPr="0031328E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Табела </w:t>
      </w:r>
      <w:r w:rsidR="0007423E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акета са припадајућим мерама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пакета и редне бројеве мера које примењујете у оквиру изабраног пакета)</w:t>
      </w:r>
      <w:r w:rsidR="00ED03A4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– </w:t>
      </w:r>
      <w:r w:rsidR="00B33E0C" w:rsidRPr="003D2B36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ПРИЈАВА</w:t>
      </w:r>
      <w:r w:rsidR="00ED03A4"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 САМО ЗА ПОРОДИЧНЕ КУЋЕ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715"/>
        <w:gridCol w:w="810"/>
        <w:gridCol w:w="9265"/>
      </w:tblGrid>
      <w:tr w:rsidR="00777091" w:rsidRPr="003D2B36" w14:paraId="0C27925B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665B21C" w14:textId="0EAA0882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</w:t>
            </w:r>
          </w:p>
        </w:tc>
        <w:tc>
          <w:tcPr>
            <w:tcW w:w="810" w:type="dxa"/>
            <w:vAlign w:val="center"/>
          </w:tcPr>
          <w:p w14:paraId="3DE72CBA" w14:textId="77777777" w:rsidR="004C602B" w:rsidRPr="0031328E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4BF57D05" w14:textId="096B0BC3" w:rsidR="004C602B" w:rsidRPr="0031328E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НОВ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о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55%)</w:t>
            </w:r>
          </w:p>
          <w:p w14:paraId="766E9A6F" w14:textId="59DD8967" w:rsidR="00451C23" w:rsidRPr="0031328E" w:rsidRDefault="001232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Обухвата примену најмање две мере из тач. 1), 2) и 3)</w:t>
            </w:r>
            <w:r w:rsidR="00DB6182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уз примену мере из тачке 10)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</w:tr>
      <w:tr w:rsidR="00777091" w:rsidRPr="003D2B36" w14:paraId="137E17D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FEEB759" w14:textId="72CADC65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E6C8E0B" w14:textId="270188BC" w:rsidR="004C602B" w:rsidRPr="0031328E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14:paraId="03FCC77F" w14:textId="32C775B6" w:rsidR="004C602B" w:rsidRPr="003D2B36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777091" w:rsidRPr="003D2B36" w14:paraId="3B295823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526749D" w14:textId="64348931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C96AFDF" w14:textId="496D86E7" w:rsidR="004C602B" w:rsidRPr="0031328E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14:paraId="0F5496C9" w14:textId="28FB83A9" w:rsidR="004C602B" w:rsidRPr="003D2B36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14:paraId="61F3FAC3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C271C9E" w14:textId="3E05E0FF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64F94A7" w14:textId="2BB1ACA7" w:rsidR="004C602B" w:rsidRPr="0031328E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14:paraId="4381B470" w14:textId="37042E1C" w:rsidR="004C602B" w:rsidRPr="003D2B36" w:rsidRDefault="253026DE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27B0EEE7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E87692" w:rsidRPr="003D2B36" w14:paraId="3881E5B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661B225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CFC1C05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14:paraId="0ECBB8EC" w14:textId="77777777" w:rsidR="00E87692" w:rsidRPr="003D2B36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E87692" w:rsidRPr="003D2B36" w14:paraId="2170E385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A55745D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B5E1569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14CE83F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E87692" w:rsidRPr="003D2B36" w14:paraId="3FDCBD4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2D51B45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4483D126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0DD5DC7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E87692" w:rsidRPr="003D2B36" w14:paraId="60796BE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25574E8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3729948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17B93AB0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E87692" w:rsidRPr="003D2B36" w14:paraId="3D4FF077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D2C5F92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A5B2CCC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17DC29D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E87692" w:rsidRPr="003D2B36" w14:paraId="346CC00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EC8CAC4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8178A42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A4E7A13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  <w:tr w:rsidR="00E87692" w:rsidRPr="003D2B36" w14:paraId="75F549E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B0EAD78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D21BCE6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2587109" w14:textId="7AFC3952" w:rsidR="00E87692" w:rsidRPr="0031328E" w:rsidRDefault="00E87692" w:rsidP="00411287">
            <w:pPr>
              <w:rPr>
                <w:rFonts w:ascii="Times New Roman" w:hAnsi="Times New Roman" w:cs="Times New Roman"/>
              </w:rPr>
            </w:pPr>
          </w:p>
        </w:tc>
      </w:tr>
      <w:tr w:rsidR="00777091" w:rsidRPr="003D2B36" w14:paraId="1482A468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7E7EF04" w14:textId="17D50AA7" w:rsidR="00003F7F" w:rsidRPr="0031328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14:paraId="34DF838F" w14:textId="77777777" w:rsidR="00003F7F" w:rsidRPr="003D2B36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3F31CAB2" w14:textId="5537491A" w:rsidR="006E0396" w:rsidRPr="0031328E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СТАНДАРД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о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60%)</w:t>
            </w:r>
          </w:p>
          <w:p w14:paraId="6F2477D0" w14:textId="1FD9B368"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мена</w:t>
            </w:r>
            <w:r w:rsidR="00EA5A2C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ера </w:t>
            </w:r>
            <w:r w:rsidR="00EA5A2C" w:rsidRPr="0031328E">
              <w:rPr>
                <w:rFonts w:ascii="Times New Roman" w:hAnsi="Times New Roman" w:cs="Times New Roman"/>
                <w:sz w:val="24"/>
                <w:szCs w:val="24"/>
              </w:rPr>
              <w:t>Основног пакета</w:t>
            </w:r>
          </w:p>
          <w:p w14:paraId="2914B30A" w14:textId="77777777"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и 4) или 5) или 6)</w:t>
            </w:r>
          </w:p>
          <w:p w14:paraId="47C96709" w14:textId="79D11733"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и/или </w:t>
            </w:r>
            <w:r w:rsidR="005C12AC" w:rsidRPr="0031328E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5C12AC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93681" w:rsidRPr="0031328E">
              <w:rPr>
                <w:rFonts w:ascii="Times New Roman" w:hAnsi="Times New Roman" w:cs="Times New Roman"/>
                <w:sz w:val="24"/>
                <w:szCs w:val="24"/>
              </w:rPr>
              <w:t>уз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мену тачке 10) </w:t>
            </w:r>
          </w:p>
        </w:tc>
      </w:tr>
      <w:tr w:rsidR="00777091" w:rsidRPr="003D2B36" w14:paraId="78F4EC8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65A9D62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D547033" w14:textId="5237440E"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14:paraId="1B6125D4" w14:textId="7DC453C6" w:rsidR="004C602B" w:rsidRPr="003D2B36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3D2B36" w14:paraId="689DAB5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BB7E2DE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88738EF" w14:textId="412DA0B9"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14:paraId="26A0244F" w14:textId="6FCEDF91" w:rsidR="004C602B" w:rsidRPr="003D2B36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за </w:t>
            </w:r>
          </w:p>
        </w:tc>
      </w:tr>
      <w:tr w:rsidR="00777091" w:rsidRPr="003D2B36" w14:paraId="12EF268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433D11D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2EA14E3" w14:textId="39DB8D2E"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14:paraId="093009A8" w14:textId="51B6FC20" w:rsidR="004C602B" w:rsidRPr="003D2B36" w:rsidRDefault="253026DE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349C81F4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14:paraId="69E04AE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F973FC7" w14:textId="77777777" w:rsidR="001232D4" w:rsidRPr="0031328E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87686AB" w14:textId="1E464F40" w:rsidR="001232D4" w:rsidRPr="0031328E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)</w:t>
            </w:r>
          </w:p>
        </w:tc>
        <w:tc>
          <w:tcPr>
            <w:tcW w:w="9265" w:type="dxa"/>
          </w:tcPr>
          <w:p w14:paraId="66190BA3" w14:textId="50816E6A" w:rsidR="001232D4" w:rsidRPr="003D2B36" w:rsidRDefault="001232D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  <w:r w:rsidR="00ED03A4" w:rsidRPr="003D2B36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3D2B36" w14:paraId="1577F03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B6AF078" w14:textId="77777777"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0980549" w14:textId="6281FAAF" w:rsidR="00ED03A4" w:rsidRPr="0031328E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)</w:t>
            </w:r>
          </w:p>
        </w:tc>
        <w:tc>
          <w:tcPr>
            <w:tcW w:w="9265" w:type="dxa"/>
          </w:tcPr>
          <w:p w14:paraId="530F8541" w14:textId="61C8C8C9" w:rsidR="00ED03A4" w:rsidRPr="003D2B36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14:paraId="5F9B72C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037FCF0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EEF2640" w14:textId="1D37F1B6" w:rsidR="004C602B" w:rsidRPr="0031328E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)</w:t>
            </w:r>
          </w:p>
        </w:tc>
        <w:tc>
          <w:tcPr>
            <w:tcW w:w="9265" w:type="dxa"/>
          </w:tcPr>
          <w:p w14:paraId="379B65C1" w14:textId="6ECBAA86" w:rsidR="004C602B" w:rsidRPr="003D2B36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8B13FD" w:rsidRPr="003D2B36" w14:paraId="6428723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A267D0A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197DE59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0A39BD86" w14:textId="5D50B875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29A9257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0AE6F65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EF4299E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7ED6785" w14:textId="7CC1485A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14:paraId="4F661AC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31235D4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5CA7DD28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EDC2AE3" w14:textId="1E019B76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14:paraId="557A25A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FF5CF13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415CE24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43920FEF" w14:textId="3EB5AD99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tr w:rsidR="00777091" w:rsidRPr="003D2B36" w14:paraId="7C043B3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BC05E8D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DF83C08" w14:textId="2F2FE195" w:rsidR="004C602B" w:rsidRPr="0031328E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)</w:t>
            </w:r>
            <w:r w:rsidR="00FA0DD0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*</w:t>
            </w:r>
          </w:p>
        </w:tc>
        <w:tc>
          <w:tcPr>
            <w:tcW w:w="9265" w:type="dxa"/>
          </w:tcPr>
          <w:p w14:paraId="372405EE" w14:textId="683B511F" w:rsidR="004C602B" w:rsidRPr="003D2B36" w:rsidRDefault="626D1948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1B0BB5A9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 </w:t>
            </w:r>
          </w:p>
        </w:tc>
      </w:tr>
      <w:tr w:rsidR="00E87692" w:rsidRPr="003D2B36" w14:paraId="273AF22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3ACEE3F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C3CB231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14:paraId="0F8CCA56" w14:textId="77777777" w:rsidR="00E87692" w:rsidRPr="003D2B36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E87692" w:rsidRPr="003D2B36" w14:paraId="4D415C7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B6787E6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DD546F6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4C50E18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E87692" w:rsidRPr="003D2B36" w14:paraId="3C0571E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F845794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320C49F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DC1AC26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E87692" w:rsidRPr="003D2B36" w14:paraId="33749F8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7F0BCAF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9835DC4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AAE4139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E87692" w:rsidRPr="003D2B36" w14:paraId="6D76F63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C180436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066581E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26610C2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E87692" w:rsidRPr="003D2B36" w14:paraId="022A38F7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7CFDACC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4C0976B0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13336359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  <w:tr w:rsidR="00E87692" w:rsidRPr="003D2B36" w14:paraId="31510C57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8D7FF19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16231BD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F1AC700" w14:textId="3F5DC434" w:rsidR="00E87692" w:rsidRPr="0031328E" w:rsidRDefault="00E87692" w:rsidP="00411287">
            <w:pPr>
              <w:rPr>
                <w:rFonts w:ascii="Times New Roman" w:hAnsi="Times New Roman" w:cs="Times New Roman"/>
              </w:rPr>
            </w:pPr>
          </w:p>
        </w:tc>
      </w:tr>
      <w:tr w:rsidR="00777091" w:rsidRPr="003D2B36" w14:paraId="6AE6404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8FF802E" w14:textId="3D5B0ECD" w:rsidR="00451C23" w:rsidRPr="0031328E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II</w:t>
            </w:r>
          </w:p>
        </w:tc>
        <w:tc>
          <w:tcPr>
            <w:tcW w:w="810" w:type="dxa"/>
            <w:vAlign w:val="center"/>
          </w:tcPr>
          <w:p w14:paraId="3CE53AA7" w14:textId="77777777" w:rsidR="00451C23" w:rsidRPr="0031328E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0853B46B" w14:textId="249E89ED" w:rsidR="006E0396" w:rsidRPr="0031328E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НАПРЕД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о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65%)</w:t>
            </w:r>
          </w:p>
          <w:p w14:paraId="53B780E9" w14:textId="1654365A" w:rsidR="00EA5A2C" w:rsidRPr="0031328E" w:rsidRDefault="00EA5A2C" w:rsidP="00EA5A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Примена 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ера Основног и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Стандардн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ог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акет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0F9BBBF" w14:textId="05548774" w:rsidR="005C12AC" w:rsidRPr="0031328E" w:rsidRDefault="005C12AC" w:rsidP="005C12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и 8) и/или 9)</w:t>
            </w:r>
          </w:p>
          <w:p w14:paraId="4107FF9F" w14:textId="48FF62E3" w:rsidR="00451C23" w:rsidRPr="003D2B36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уз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мену тачке 10) уколико је предвиђена </w:t>
            </w:r>
            <w:r w:rsidR="000953CD" w:rsidRPr="0031328E">
              <w:rPr>
                <w:rFonts w:ascii="Times New Roman" w:hAnsi="Times New Roman" w:cs="Times New Roman"/>
                <w:sz w:val="24"/>
                <w:szCs w:val="24"/>
              </w:rPr>
              <w:t>важећом законском регулативом</w:t>
            </w:r>
          </w:p>
        </w:tc>
      </w:tr>
      <w:tr w:rsidR="00777091" w:rsidRPr="003D2B36" w14:paraId="3B08214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0AFBB43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0AFAA92" w14:textId="03052905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14:paraId="3E2F637A" w14:textId="5645AD8D" w:rsidR="005C12AC" w:rsidRPr="0031328E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777091" w:rsidRPr="003D2B36" w14:paraId="30D7F05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4719192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3EA4BEF" w14:textId="334DC7B3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14:paraId="4E6FC4A6" w14:textId="5D2B1C47" w:rsidR="005C12AC" w:rsidRPr="0031328E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14:paraId="01B7086B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0C703AE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DE50D6B" w14:textId="04B50405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14:paraId="7740883A" w14:textId="66987C86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5454D45D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14:paraId="364D0EE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468E986" w14:textId="77777777"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7D3A01C" w14:textId="40B0B374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)</w:t>
            </w:r>
          </w:p>
        </w:tc>
        <w:tc>
          <w:tcPr>
            <w:tcW w:w="9265" w:type="dxa"/>
          </w:tcPr>
          <w:p w14:paraId="5CB21143" w14:textId="171D4BBF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  <w:r w:rsidRPr="003D2B36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3D2B36" w14:paraId="3FB9847D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D0F9A2F" w14:textId="77777777"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A9ACD66" w14:textId="3BA00234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)</w:t>
            </w:r>
          </w:p>
        </w:tc>
        <w:tc>
          <w:tcPr>
            <w:tcW w:w="9265" w:type="dxa"/>
          </w:tcPr>
          <w:p w14:paraId="3FC6911B" w14:textId="1ACDA8B3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14:paraId="01809836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18B3405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45795DC" w14:textId="725B3AC2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)</w:t>
            </w:r>
          </w:p>
        </w:tc>
        <w:tc>
          <w:tcPr>
            <w:tcW w:w="9265" w:type="dxa"/>
          </w:tcPr>
          <w:p w14:paraId="2F1CDE15" w14:textId="5ECD90C0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14:paraId="05F53D1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CDE8752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FFA0A71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66F46A0" w14:textId="5F6D5F53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0DA5372E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B53C023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6FED542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94816F2" w14:textId="01EEE7AC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14:paraId="24E0904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068BCDE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D226372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B4DDB3C" w14:textId="453A4FE8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14:paraId="11F3C82A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4EEEF01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D53DD2C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558925C" w14:textId="69184761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tr w:rsidR="00777091" w:rsidRPr="003D2B36" w14:paraId="1B2E007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9375E9E" w14:textId="75E4F5ED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53DC826B" w14:textId="15B0ECE2" w:rsidR="004C602B" w:rsidRPr="0031328E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*</w:t>
            </w:r>
          </w:p>
        </w:tc>
        <w:tc>
          <w:tcPr>
            <w:tcW w:w="9265" w:type="dxa"/>
          </w:tcPr>
          <w:p w14:paraId="2C357DF6" w14:textId="2176C82F" w:rsidR="004C602B" w:rsidRPr="003D2B36" w:rsidRDefault="253026DE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52ACFB2A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</w:t>
            </w:r>
          </w:p>
        </w:tc>
      </w:tr>
      <w:tr w:rsidR="00777091" w:rsidRPr="003D2B36" w14:paraId="78876EA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ED399C2" w14:textId="69A4E887" w:rsidR="004C602B" w:rsidRPr="0031328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29E6925" w14:textId="118308EA" w:rsidR="004C602B" w:rsidRPr="003D2B36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8)</w:t>
            </w:r>
          </w:p>
        </w:tc>
        <w:tc>
          <w:tcPr>
            <w:tcW w:w="9265" w:type="dxa"/>
          </w:tcPr>
          <w:p w14:paraId="26BE95D9" w14:textId="4AEE15E1" w:rsidR="004C602B" w:rsidRPr="0031328E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</w:p>
        </w:tc>
      </w:tr>
      <w:tr w:rsidR="00777091" w:rsidRPr="003D2B36" w14:paraId="6AACDBE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EAD3882" w14:textId="4EB2F643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99A84EC" w14:textId="0ABEFBAA" w:rsidR="004C602B" w:rsidRPr="003D2B36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9)</w:t>
            </w:r>
          </w:p>
        </w:tc>
        <w:tc>
          <w:tcPr>
            <w:tcW w:w="9265" w:type="dxa"/>
          </w:tcPr>
          <w:p w14:paraId="565DE1D0" w14:textId="2ACA3234" w:rsidR="004C602B" w:rsidRPr="0031328E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B22420" w:rsidRPr="003D2B36" w14:paraId="20FF55CD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E3B3A75" w14:textId="77777777" w:rsidR="00B22420" w:rsidRPr="0031328E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3" w:name="_Hlk169527544"/>
          </w:p>
        </w:tc>
        <w:tc>
          <w:tcPr>
            <w:tcW w:w="810" w:type="dxa"/>
            <w:vAlign w:val="center"/>
          </w:tcPr>
          <w:p w14:paraId="213E7B50" w14:textId="0691DE97" w:rsidR="00B22420" w:rsidRPr="0031328E" w:rsidRDefault="00B22420" w:rsidP="00B2242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14:paraId="750D799C" w14:textId="3F738B84" w:rsidR="00B22420" w:rsidRPr="003D2B36" w:rsidRDefault="00B22420" w:rsidP="00B224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14:paraId="712AC0C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EBB72BD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82D7CE0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40F3FC2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14:paraId="00C21DB3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6C6A29C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D591ACD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DFE323C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5F2BA3" w:rsidRPr="003D2B36" w14:paraId="7110083B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D3B9AC9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52AE09F4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9748DAD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5F2BA3" w:rsidRPr="003D2B36" w14:paraId="1D25CD0E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963F8D2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B4D561E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122483B2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5F2BA3" w:rsidRPr="003D2B36" w14:paraId="3B883688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396F98D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41F06F50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EE74057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</w:tbl>
    <w:bookmarkEnd w:id="3"/>
    <w:p w14:paraId="1DE4C60D" w14:textId="3A7E866B" w:rsidR="00FA0DD0" w:rsidRPr="003D2B36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неком од појединачних мера под тачком 4) или 5) или 6) или пакета који садржи наведене мере. Мера ће се суфинансирати са одговарајућим уделом у случају примене основног, стандардног или напредног пакета. </w:t>
      </w:r>
    </w:p>
    <w:p w14:paraId="6C8EA4FB" w14:textId="4E71FB98" w:rsidR="00FA0DD0" w:rsidRPr="003D2B36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*За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 се може конкурисати само заједно са неком од појединачних мера под тач. 1)-6) или тачком 8) и у оквиру пакета мера</w:t>
      </w:r>
      <w:r w:rsidR="0015574A" w:rsidRPr="0031328E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суфинансирати са уделом до </w:t>
      </w:r>
      <w:r w:rsidR="1294EA34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0% бесповратних средстава </w:t>
      </w:r>
      <w:r w:rsidR="005F2BA3" w:rsidRPr="003D2B36">
        <w:rPr>
          <w:rFonts w:ascii="Times New Roman" w:eastAsia="Times New Roman" w:hAnsi="Times New Roman" w:cs="Times New Roman"/>
          <w:sz w:val="20"/>
          <w:szCs w:val="20"/>
        </w:rPr>
        <w:t>за све пакете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.</w:t>
      </w:r>
      <w:r w:rsidR="00FF7E73" w:rsidRPr="003D2B36"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0340443B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C8BD64C" w14:textId="77777777" w:rsidR="00C51A4F" w:rsidRPr="0031328E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4" w:name="_Hlk72263790"/>
    </w:p>
    <w:p w14:paraId="3BA8EC9D" w14:textId="3F6D4026" w:rsidR="008A0D35" w:rsidRPr="003D2B36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3. </w:t>
      </w:r>
      <w:r w:rsidR="008A0D35"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ТРЕНУТНО СТАЊЕ ВАШЕ </w:t>
      </w:r>
      <w:r w:rsidR="009038F2"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ПОРОДИЧНЕ </w:t>
      </w:r>
      <w:r w:rsidR="008A0D35" w:rsidRPr="0031328E">
        <w:rPr>
          <w:rFonts w:ascii="Times New Roman" w:hAnsi="Times New Roman" w:cs="Times New Roman"/>
          <w:b/>
          <w:bCs/>
          <w:sz w:val="24"/>
          <w:szCs w:val="24"/>
        </w:rPr>
        <w:t>КУЋЕ/СТАНА</w:t>
      </w:r>
    </w:p>
    <w:tbl>
      <w:tblPr>
        <w:tblStyle w:val="TableGrid"/>
        <w:tblW w:w="10914" w:type="dxa"/>
        <w:tblLook w:val="04A0" w:firstRow="1" w:lastRow="0" w:firstColumn="1" w:lastColumn="0" w:noHBand="0" w:noVBand="1"/>
      </w:tblPr>
      <w:tblGrid>
        <w:gridCol w:w="8340"/>
        <w:gridCol w:w="2574"/>
      </w:tblGrid>
      <w:tr w:rsidR="00777091" w:rsidRPr="003D2B36" w14:paraId="21EE49AD" w14:textId="77777777" w:rsidTr="24E1B43E">
        <w:tc>
          <w:tcPr>
            <w:tcW w:w="8340" w:type="dxa"/>
          </w:tcPr>
          <w:p w14:paraId="3CE48E32" w14:textId="108B1992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Површина </w:t>
            </w:r>
            <w:r w:rsidRPr="003D2B3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објекта </w:t>
            </w: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у квадратним метрима </w:t>
            </w:r>
          </w:p>
        </w:tc>
        <w:tc>
          <w:tcPr>
            <w:tcW w:w="2574" w:type="dxa"/>
          </w:tcPr>
          <w:p w14:paraId="35B11B92" w14:textId="2EE6EA0E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A0D35" w:rsidRPr="003D2B36" w14:paraId="78EAC382" w14:textId="77777777" w:rsidTr="24E1B43E">
        <w:tc>
          <w:tcPr>
            <w:tcW w:w="8340" w:type="dxa"/>
          </w:tcPr>
          <w:p w14:paraId="513670C5" w14:textId="592D5482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Број корисника који станује у објекту</w:t>
            </w:r>
          </w:p>
        </w:tc>
        <w:tc>
          <w:tcPr>
            <w:tcW w:w="2574" w:type="dxa"/>
          </w:tcPr>
          <w:p w14:paraId="5B46EBAA" w14:textId="0533E9FA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24E1B43E" w:rsidRPr="003D2B36" w14:paraId="3D9C24E1" w14:textId="77777777" w:rsidTr="24E1B43E">
        <w:trPr>
          <w:trHeight w:val="300"/>
        </w:trPr>
        <w:tc>
          <w:tcPr>
            <w:tcW w:w="8340" w:type="dxa"/>
          </w:tcPr>
          <w:p w14:paraId="49917022" w14:textId="152E1D64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Висина плафона (у центиметрима)</w:t>
            </w:r>
          </w:p>
        </w:tc>
        <w:tc>
          <w:tcPr>
            <w:tcW w:w="2574" w:type="dxa"/>
          </w:tcPr>
          <w:p w14:paraId="1C8E9EAC" w14:textId="448710B7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3F176ABF" w14:textId="77777777" w:rsidR="0066540E" w:rsidRPr="0031328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0"/>
        <w:tblW w:w="109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 w:themeColor="text1"/>
          <w:insideV w:val="single" w:sz="2" w:space="0" w:color="000000" w:themeColor="text1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920"/>
      </w:tblGrid>
      <w:tr w:rsidR="00777091" w:rsidRPr="003D2B36" w14:paraId="67CF40B9" w14:textId="77777777" w:rsidTr="24E1B43E">
        <w:trPr>
          <w:trHeight w:val="389"/>
        </w:trPr>
        <w:tc>
          <w:tcPr>
            <w:tcW w:w="10920" w:type="dxa"/>
            <w:vAlign w:val="center"/>
          </w:tcPr>
          <w:p w14:paraId="025DE964" w14:textId="427B34C5" w:rsidR="00771A21" w:rsidRPr="003D2B36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е стање у погледу термичке изолације </w:t>
            </w:r>
            <w:r w:rsidR="009038F2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родичне куће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7091" w:rsidRPr="003D2B36" w14:paraId="433574EC" w14:textId="77777777" w:rsidTr="24E1B43E">
        <w:trPr>
          <w:trHeight w:val="338"/>
        </w:trPr>
        <w:tc>
          <w:tcPr>
            <w:tcW w:w="10920" w:type="dxa"/>
          </w:tcPr>
          <w:p w14:paraId="14F2D72C" w14:textId="77777777" w:rsidR="00771A21" w:rsidRPr="003D2B36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и кров без термичке изолације </w:t>
            </w:r>
          </w:p>
        </w:tc>
      </w:tr>
      <w:tr w:rsidR="00777091" w:rsidRPr="003D2B36" w14:paraId="6A86F26B" w14:textId="77777777" w:rsidTr="24E1B43E">
        <w:trPr>
          <w:trHeight w:val="346"/>
        </w:trPr>
        <w:tc>
          <w:tcPr>
            <w:tcW w:w="10920" w:type="dxa"/>
            <w:vAlign w:val="bottom"/>
          </w:tcPr>
          <w:p w14:paraId="74D35594" w14:textId="77777777" w:rsidR="00771A21" w:rsidRPr="003D2B36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без а кров са термичком изолацијом </w:t>
            </w:r>
          </w:p>
        </w:tc>
      </w:tr>
      <w:tr w:rsidR="00777091" w:rsidRPr="003D2B36" w14:paraId="142E8CFF" w14:textId="77777777" w:rsidTr="24E1B43E">
        <w:trPr>
          <w:trHeight w:val="346"/>
        </w:trPr>
        <w:tc>
          <w:tcPr>
            <w:tcW w:w="10920" w:type="dxa"/>
            <w:vAlign w:val="bottom"/>
          </w:tcPr>
          <w:p w14:paraId="560EE330" w14:textId="58C1DF20" w:rsidR="00771A21" w:rsidRPr="003D2B36" w:rsidRDefault="3F354FEF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са </w:t>
            </w:r>
            <w:r w:rsidR="33751783"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кров без термичк</w:t>
            </w:r>
            <w:r w:rsidR="709D26A7" w:rsidRPr="0031328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изолациј</w:t>
            </w:r>
            <w:r w:rsidR="709D26A7" w:rsidRPr="0031328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</w:p>
        </w:tc>
      </w:tr>
      <w:tr w:rsidR="00777091" w:rsidRPr="003D2B36" w14:paraId="33D567FC" w14:textId="77777777" w:rsidTr="24E1B43E">
        <w:trPr>
          <w:trHeight w:val="346"/>
        </w:trPr>
        <w:tc>
          <w:tcPr>
            <w:tcW w:w="10920" w:type="dxa"/>
            <w:vAlign w:val="bottom"/>
          </w:tcPr>
          <w:p w14:paraId="58E3BCF8" w14:textId="77777777" w:rsidR="00771A21" w:rsidRPr="003D2B36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Спољни зидови и кров са термичком изолацијом</w:t>
            </w:r>
          </w:p>
        </w:tc>
      </w:tr>
    </w:tbl>
    <w:p w14:paraId="0067002D" w14:textId="77777777" w:rsidR="008A0D35" w:rsidRPr="003D2B36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10920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920"/>
      </w:tblGrid>
      <w:tr w:rsidR="00777091" w:rsidRPr="003D2B36" w14:paraId="695CDD09" w14:textId="77777777" w:rsidTr="24E1B43E">
        <w:trPr>
          <w:trHeight w:val="410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657C3728" w14:textId="2C02163E" w:rsidR="0066540E" w:rsidRPr="003D2B36" w:rsidRDefault="0066540E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DC84258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</w:t>
            </w:r>
            <w:r w:rsidR="0A3F0064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A3F0064"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r w:rsidR="0CF3EE3C"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ED03A4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6CF204F3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)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3D2B36" w14:paraId="3820015C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A988481" w14:textId="77777777"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</w:tr>
      <w:tr w:rsidR="00777091" w:rsidRPr="003D2B36" w14:paraId="58949EDB" w14:textId="77777777" w:rsidTr="24E1B43E">
        <w:trPr>
          <w:trHeight w:val="34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3EE0FE9D" w14:textId="77777777"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</w:tr>
      <w:tr w:rsidR="00777091" w:rsidRPr="003D2B36" w14:paraId="6B70B072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89F1EE2" w14:textId="77777777"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</w:tr>
      <w:tr w:rsidR="00777091" w:rsidRPr="003D2B36" w14:paraId="479AA72A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D2DF847" w14:textId="54643668"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родни гас</w:t>
            </w:r>
          </w:p>
        </w:tc>
      </w:tr>
      <w:tr w:rsidR="00777091" w:rsidRPr="003D2B36" w14:paraId="100096F5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289C49" w14:textId="63980110" w:rsidR="00ED03A4" w:rsidRPr="0031328E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</w:p>
        </w:tc>
      </w:tr>
      <w:tr w:rsidR="00777091" w:rsidRPr="003D2B36" w14:paraId="460E7531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FC5E5D1" w14:textId="2C49CCC0" w:rsidR="00ED03A4" w:rsidRPr="0031328E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аљинско грејање</w:t>
            </w:r>
          </w:p>
        </w:tc>
      </w:tr>
      <w:tr w:rsidR="00777091" w:rsidRPr="003D2B36" w14:paraId="52E1E092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1BE2479C" w14:textId="34DE37FF" w:rsidR="00ED03A4" w:rsidRPr="0031328E" w:rsidRDefault="5AA069B8" w:rsidP="24E1B43E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уго (уписати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48E76D7C" w14:textId="77777777" w:rsidR="002C788C" w:rsidRPr="0031328E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10920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920"/>
      </w:tblGrid>
      <w:tr w:rsidR="00B01010" w:rsidRPr="003D2B36" w14:paraId="35A1610E" w14:textId="77777777" w:rsidTr="24E1B43E">
        <w:trPr>
          <w:trHeight w:val="410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79BBD32D" w14:textId="5C3E748B" w:rsidR="00B01010" w:rsidRPr="003D2B36" w:rsidRDefault="00B01010" w:rsidP="00FD6FF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трошна вода за домаћинство се греје на, само за меру из тачке 8) која се односи на уградњу соларних колектора, (заокружити редни број) :</w:t>
            </w:r>
          </w:p>
        </w:tc>
      </w:tr>
      <w:tr w:rsidR="00B01010" w:rsidRPr="003D2B36" w14:paraId="463B7003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0B152BBC" w14:textId="4E913A77"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r w:rsidR="72EE08D5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/ лож уље</w:t>
            </w:r>
            <w:r w:rsidR="3D6C6BCC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A9E6B6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азут </w:t>
            </w:r>
          </w:p>
        </w:tc>
      </w:tr>
      <w:tr w:rsidR="00B01010" w:rsidRPr="003D2B36" w14:paraId="7EADC7DF" w14:textId="77777777" w:rsidTr="24E1B43E">
        <w:trPr>
          <w:trHeight w:val="34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7144FD13" w14:textId="43FDCF2F"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</w:tr>
      <w:tr w:rsidR="00B01010" w:rsidRPr="003D2B36" w14:paraId="18E2BCBB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D9AD85" w14:textId="19FD61F3"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</w:tr>
      <w:tr w:rsidR="00B01010" w:rsidRPr="003D2B36" w14:paraId="3AD2B4EA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D6F1DB0" w14:textId="20F10C5A"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родни гас</w:t>
            </w:r>
          </w:p>
        </w:tc>
      </w:tr>
      <w:tr w:rsidR="00B01010" w:rsidRPr="003D2B36" w14:paraId="23B2E059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07355E4" w14:textId="2105A0EE" w:rsidR="00B01010" w:rsidRPr="0031328E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</w:p>
        </w:tc>
      </w:tr>
      <w:tr w:rsidR="00B01010" w:rsidRPr="003D2B36" w14:paraId="0CE7C0E7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0558BFA" w14:textId="20DE520C" w:rsidR="00B01010" w:rsidRPr="0031328E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аљинско грејање</w:t>
            </w:r>
          </w:p>
        </w:tc>
      </w:tr>
      <w:tr w:rsidR="00B01010" w:rsidRPr="003D2B36" w14:paraId="3B8199F5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7C0DE11A" w14:textId="06F6F628" w:rsidR="00B01010" w:rsidRPr="0031328E" w:rsidRDefault="00B01010" w:rsidP="24E1B43E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уго (уписати)</w:t>
            </w:r>
          </w:p>
        </w:tc>
      </w:tr>
    </w:tbl>
    <w:p w14:paraId="505B50C7" w14:textId="77777777" w:rsidR="00916EC9" w:rsidRPr="0031328E" w:rsidRDefault="00916EC9">
      <w:pPr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10920" w:type="dxa"/>
        <w:tblLook w:val="04A0" w:firstRow="1" w:lastRow="0" w:firstColumn="1" w:lastColumn="0" w:noHBand="0" w:noVBand="1"/>
      </w:tblPr>
      <w:tblGrid>
        <w:gridCol w:w="10920"/>
      </w:tblGrid>
      <w:tr w:rsidR="00777091" w:rsidRPr="003D2B36" w14:paraId="435E6B5D" w14:textId="77777777" w:rsidTr="24E1B43E">
        <w:tc>
          <w:tcPr>
            <w:tcW w:w="10920" w:type="dxa"/>
          </w:tcPr>
          <w:p w14:paraId="28619A05" w14:textId="63B62482" w:rsidR="00916EC9" w:rsidRPr="003D2B36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A86B80"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на ваш</w:t>
            </w:r>
            <w:r w:rsidR="009038F2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ј</w:t>
            </w: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9038F2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родичној кући/стану</w:t>
            </w:r>
            <w:r w:rsidR="00771A21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, </w:t>
            </w:r>
            <w:r w:rsidR="00752BCA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 примену мере из тачке 1</w:t>
            </w:r>
            <w:r w:rsidR="00845A80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752BCA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која се односи на замену столарије </w:t>
            </w:r>
            <w:r w:rsidR="00771A21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62156B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)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3D2B36" w14:paraId="447FA66C" w14:textId="77777777" w:rsidTr="24E1B43E">
        <w:trPr>
          <w:trHeight w:val="346"/>
        </w:trPr>
        <w:tc>
          <w:tcPr>
            <w:tcW w:w="10920" w:type="dxa"/>
          </w:tcPr>
          <w:p w14:paraId="012D5E19" w14:textId="25A038D9" w:rsidR="00E63938" w:rsidRPr="003D2B36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Прозор са дрвеним профилом </w:t>
            </w:r>
          </w:p>
        </w:tc>
      </w:tr>
      <w:tr w:rsidR="00E63938" w:rsidRPr="003D2B36" w14:paraId="21F1931C" w14:textId="77777777" w:rsidTr="24E1B43E">
        <w:trPr>
          <w:trHeight w:val="343"/>
        </w:trPr>
        <w:tc>
          <w:tcPr>
            <w:tcW w:w="10920" w:type="dxa"/>
          </w:tcPr>
          <w:p w14:paraId="70204B31" w14:textId="46BB2487" w:rsidR="00E63938" w:rsidRPr="003D2B36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озор са челичним профилом</w:t>
            </w:r>
          </w:p>
        </w:tc>
      </w:tr>
      <w:bookmarkEnd w:id="4"/>
    </w:tbl>
    <w:p w14:paraId="6E487101" w14:textId="77777777" w:rsidR="00B01010" w:rsidRPr="0031328E" w:rsidRDefault="00B01010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FA36CD" w14:textId="4EF5773D" w:rsidR="24E1B43E" w:rsidRPr="0031328E" w:rsidRDefault="24E1B43E" w:rsidP="24E1B43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456979" w14:textId="6D4995B3" w:rsidR="00030EE3" w:rsidRPr="003D2B36" w:rsidRDefault="00030EE3" w:rsidP="00E125BD">
      <w:pPr>
        <w:spacing w:after="0" w:line="240" w:lineRule="auto"/>
      </w:pPr>
      <w:r w:rsidRPr="003D2B36">
        <w:rPr>
          <w:rFonts w:ascii="Times New Roman" w:hAnsi="Times New Roman" w:cs="Times New Roman"/>
          <w:sz w:val="24"/>
          <w:szCs w:val="24"/>
        </w:rPr>
        <w:t>Датум:________</w:t>
      </w:r>
      <w:r w:rsidR="5D1D7CC1" w:rsidRPr="003D2B36">
        <w:rPr>
          <w:rFonts w:ascii="Times New Roman" w:hAnsi="Times New Roman" w:cs="Times New Roman"/>
          <w:sz w:val="24"/>
          <w:szCs w:val="24"/>
        </w:rPr>
        <w:t>____</w:t>
      </w:r>
      <w:r w:rsidRPr="003D2B36">
        <w:rPr>
          <w:rFonts w:ascii="Times New Roman" w:hAnsi="Times New Roman" w:cs="Times New Roman"/>
          <w:sz w:val="24"/>
          <w:szCs w:val="24"/>
        </w:rPr>
        <w:t>.год.</w:t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</w:p>
    <w:p w14:paraId="42EC04EC" w14:textId="0C4B2C5C" w:rsidR="00030EE3" w:rsidRPr="003D2B36" w:rsidRDefault="00030EE3" w:rsidP="1441D6CB">
      <w:pPr>
        <w:spacing w:after="0" w:line="240" w:lineRule="auto"/>
        <w:ind w:left="7200"/>
        <w:jc w:val="center"/>
        <w:rPr>
          <w:rFonts w:ascii="Times New Roman" w:hAnsi="Times New Roman" w:cs="Times New Roman"/>
          <w:sz w:val="24"/>
          <w:szCs w:val="24"/>
        </w:rPr>
      </w:pPr>
      <w:r w:rsidRPr="003D2B36">
        <w:rPr>
          <w:rFonts w:ascii="Times New Roman" w:hAnsi="Times New Roman" w:cs="Times New Roman"/>
          <w:sz w:val="24"/>
          <w:szCs w:val="24"/>
        </w:rPr>
        <w:t>Потпис подносиоца захтева</w:t>
      </w:r>
    </w:p>
    <w:p w14:paraId="2A47CE3A" w14:textId="77777777" w:rsidR="00090D4F" w:rsidRPr="0031328E" w:rsidRDefault="00030EE3" w:rsidP="00B01010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D2B36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</w:p>
    <w:p w14:paraId="421713ED" w14:textId="45FD8799" w:rsidR="00CB7E8C" w:rsidRPr="00777091" w:rsidRDefault="00030EE3" w:rsidP="00090D4F">
      <w:pPr>
        <w:shd w:val="clear" w:color="auto" w:fill="FFFFFF"/>
        <w:spacing w:after="0" w:line="276" w:lineRule="auto"/>
        <w:ind w:left="7200" w:firstLine="72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  <w:r w:rsidRPr="003D2B36">
        <w:rPr>
          <w:rFonts w:ascii="Times New Roman" w:hAnsi="Times New Roman" w:cs="Times New Roman"/>
          <w:sz w:val="24"/>
          <w:szCs w:val="24"/>
        </w:rPr>
        <w:t>---------------------------</w:t>
      </w:r>
      <w:r w:rsidRPr="003D2B36">
        <w:rPr>
          <w:rFonts w:ascii="Times New Roman" w:hAnsi="Times New Roman" w:cs="Times New Roman"/>
          <w:sz w:val="24"/>
          <w:szCs w:val="24"/>
        </w:rPr>
        <w:tab/>
      </w:r>
    </w:p>
    <w:sectPr w:rsidR="00CB7E8C" w:rsidRPr="00777091" w:rsidSect="00EC747B">
      <w:headerReference w:type="default" r:id="rId11"/>
      <w:pgSz w:w="12240" w:h="15840"/>
      <w:pgMar w:top="576" w:right="576" w:bottom="576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0FFC97" w14:textId="77777777" w:rsidR="006C070B" w:rsidRPr="003D2B36" w:rsidRDefault="006C070B" w:rsidP="00CB7E8C">
      <w:pPr>
        <w:spacing w:after="0" w:line="240" w:lineRule="auto"/>
      </w:pPr>
      <w:r w:rsidRPr="003D2B36">
        <w:separator/>
      </w:r>
    </w:p>
  </w:endnote>
  <w:endnote w:type="continuationSeparator" w:id="0">
    <w:p w14:paraId="220AEB81" w14:textId="77777777" w:rsidR="006C070B" w:rsidRPr="003D2B36" w:rsidRDefault="006C070B" w:rsidP="00CB7E8C">
      <w:pPr>
        <w:spacing w:after="0" w:line="240" w:lineRule="auto"/>
      </w:pPr>
      <w:r w:rsidRPr="003D2B36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810FC2" w14:textId="77777777" w:rsidR="006C070B" w:rsidRPr="003D2B36" w:rsidRDefault="006C070B" w:rsidP="00CB7E8C">
      <w:pPr>
        <w:spacing w:after="0" w:line="240" w:lineRule="auto"/>
      </w:pPr>
      <w:r w:rsidRPr="003D2B36">
        <w:separator/>
      </w:r>
    </w:p>
  </w:footnote>
  <w:footnote w:type="continuationSeparator" w:id="0">
    <w:p w14:paraId="7538FBC6" w14:textId="77777777" w:rsidR="006C070B" w:rsidRPr="003D2B36" w:rsidRDefault="006C070B" w:rsidP="00CB7E8C">
      <w:pPr>
        <w:spacing w:after="0" w:line="240" w:lineRule="auto"/>
      </w:pPr>
      <w:r w:rsidRPr="003D2B36"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283CCF" w14:textId="77777777" w:rsidR="0066540E" w:rsidRPr="0031328E" w:rsidRDefault="0066540E" w:rsidP="0066540E">
    <w:pPr>
      <w:pStyle w:val="Header"/>
      <w:jc w:val="right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C65A4"/>
    <w:multiLevelType w:val="hybridMultilevel"/>
    <w:tmpl w:val="4364C2D4"/>
    <w:lvl w:ilvl="0" w:tplc="E61097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54D5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FA58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80C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1A2A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22B3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1E52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D461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128B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2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3" w15:restartNumberingAfterBreak="0">
    <w:nsid w:val="22A95D1C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6724ED"/>
    <w:multiLevelType w:val="hybridMultilevel"/>
    <w:tmpl w:val="3C4A486E"/>
    <w:lvl w:ilvl="0" w:tplc="278CB4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38E1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003D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9405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C2C6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F4A2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1CBD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0E8B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B8F6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4CB302"/>
    <w:multiLevelType w:val="hybridMultilevel"/>
    <w:tmpl w:val="7E82D978"/>
    <w:lvl w:ilvl="0" w:tplc="5F7C9D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CAF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8815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A869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5AA8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9E3C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9832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9E9E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B6E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5C455EA2"/>
    <w:multiLevelType w:val="hybridMultilevel"/>
    <w:tmpl w:val="2C3A0994"/>
    <w:lvl w:ilvl="0" w:tplc="C7629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407F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1A66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A60E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16B4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7688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5047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B6F0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F40E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6AF92594"/>
    <w:multiLevelType w:val="hybridMultilevel"/>
    <w:tmpl w:val="90661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0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5" w15:restartNumberingAfterBreak="0">
    <w:nsid w:val="7A308985"/>
    <w:multiLevelType w:val="hybridMultilevel"/>
    <w:tmpl w:val="602C02C8"/>
    <w:lvl w:ilvl="0" w:tplc="0F62A3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C89D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08A1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2A32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40EE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2CC6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9E7F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D874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6EFD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8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9" w15:restartNumberingAfterBreak="0">
    <w:nsid w:val="7C119AFA"/>
    <w:multiLevelType w:val="hybridMultilevel"/>
    <w:tmpl w:val="C9FE8BB2"/>
    <w:lvl w:ilvl="0" w:tplc="B55869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BA03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FCAF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74DF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25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3CDB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A0ED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D069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5AD8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35"/>
  </w:num>
  <w:num w:numId="3">
    <w:abstractNumId w:val="39"/>
  </w:num>
  <w:num w:numId="4">
    <w:abstractNumId w:val="20"/>
  </w:num>
  <w:num w:numId="5">
    <w:abstractNumId w:val="25"/>
  </w:num>
  <w:num w:numId="6">
    <w:abstractNumId w:val="3"/>
  </w:num>
  <w:num w:numId="7">
    <w:abstractNumId w:val="30"/>
  </w:num>
  <w:num w:numId="8">
    <w:abstractNumId w:val="18"/>
  </w:num>
  <w:num w:numId="9">
    <w:abstractNumId w:val="31"/>
  </w:num>
  <w:num w:numId="10">
    <w:abstractNumId w:val="9"/>
  </w:num>
  <w:num w:numId="11">
    <w:abstractNumId w:val="16"/>
  </w:num>
  <w:num w:numId="12">
    <w:abstractNumId w:val="36"/>
  </w:num>
  <w:num w:numId="13">
    <w:abstractNumId w:val="14"/>
  </w:num>
  <w:num w:numId="14">
    <w:abstractNumId w:val="17"/>
  </w:num>
  <w:num w:numId="15">
    <w:abstractNumId w:val="38"/>
  </w:num>
  <w:num w:numId="16">
    <w:abstractNumId w:val="37"/>
  </w:num>
  <w:num w:numId="17">
    <w:abstractNumId w:val="8"/>
  </w:num>
  <w:num w:numId="18">
    <w:abstractNumId w:val="34"/>
  </w:num>
  <w:num w:numId="19">
    <w:abstractNumId w:val="27"/>
  </w:num>
  <w:num w:numId="20">
    <w:abstractNumId w:val="4"/>
  </w:num>
  <w:num w:numId="21">
    <w:abstractNumId w:val="10"/>
  </w:num>
  <w:num w:numId="22">
    <w:abstractNumId w:val="24"/>
  </w:num>
  <w:num w:numId="23">
    <w:abstractNumId w:val="33"/>
  </w:num>
  <w:num w:numId="24">
    <w:abstractNumId w:val="22"/>
  </w:num>
  <w:num w:numId="25">
    <w:abstractNumId w:val="0"/>
  </w:num>
  <w:num w:numId="26">
    <w:abstractNumId w:val="12"/>
  </w:num>
  <w:num w:numId="27">
    <w:abstractNumId w:val="5"/>
  </w:num>
  <w:num w:numId="28">
    <w:abstractNumId w:val="7"/>
  </w:num>
  <w:num w:numId="29">
    <w:abstractNumId w:val="29"/>
  </w:num>
  <w:num w:numId="30">
    <w:abstractNumId w:val="11"/>
  </w:num>
  <w:num w:numId="31">
    <w:abstractNumId w:val="21"/>
  </w:num>
  <w:num w:numId="32">
    <w:abstractNumId w:val="26"/>
  </w:num>
  <w:num w:numId="33">
    <w:abstractNumId w:val="1"/>
  </w:num>
  <w:num w:numId="34">
    <w:abstractNumId w:val="15"/>
  </w:num>
  <w:num w:numId="35">
    <w:abstractNumId w:val="32"/>
  </w:num>
  <w:num w:numId="36">
    <w:abstractNumId w:val="6"/>
  </w:num>
  <w:num w:numId="37">
    <w:abstractNumId w:val="19"/>
  </w:num>
  <w:num w:numId="38">
    <w:abstractNumId w:val="2"/>
  </w:num>
  <w:num w:numId="39">
    <w:abstractNumId w:val="28"/>
  </w:num>
  <w:num w:numId="40">
    <w:abstractNumId w:val="1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1987"/>
    <w:rsid w:val="000458B9"/>
    <w:rsid w:val="00052AB5"/>
    <w:rsid w:val="00054D2F"/>
    <w:rsid w:val="0006100F"/>
    <w:rsid w:val="00062C9F"/>
    <w:rsid w:val="0007423E"/>
    <w:rsid w:val="0008679E"/>
    <w:rsid w:val="00090D4F"/>
    <w:rsid w:val="00092C82"/>
    <w:rsid w:val="000953CD"/>
    <w:rsid w:val="00096283"/>
    <w:rsid w:val="000A570B"/>
    <w:rsid w:val="000A762E"/>
    <w:rsid w:val="000B3E12"/>
    <w:rsid w:val="000B5B83"/>
    <w:rsid w:val="000C7D77"/>
    <w:rsid w:val="000D4ACD"/>
    <w:rsid w:val="000D6077"/>
    <w:rsid w:val="000D62C7"/>
    <w:rsid w:val="000E3BDF"/>
    <w:rsid w:val="000F1414"/>
    <w:rsid w:val="000F34C9"/>
    <w:rsid w:val="000F7816"/>
    <w:rsid w:val="00100950"/>
    <w:rsid w:val="00103269"/>
    <w:rsid w:val="00115E5A"/>
    <w:rsid w:val="00121771"/>
    <w:rsid w:val="00122FD9"/>
    <w:rsid w:val="001232D4"/>
    <w:rsid w:val="00125AA3"/>
    <w:rsid w:val="001308E9"/>
    <w:rsid w:val="001364D9"/>
    <w:rsid w:val="0014373C"/>
    <w:rsid w:val="001444DB"/>
    <w:rsid w:val="00145D69"/>
    <w:rsid w:val="0015574A"/>
    <w:rsid w:val="00157B30"/>
    <w:rsid w:val="001618A6"/>
    <w:rsid w:val="00165F07"/>
    <w:rsid w:val="00174995"/>
    <w:rsid w:val="00185A11"/>
    <w:rsid w:val="00186AF8"/>
    <w:rsid w:val="001A5860"/>
    <w:rsid w:val="001C42A9"/>
    <w:rsid w:val="001D54C8"/>
    <w:rsid w:val="001D5DAB"/>
    <w:rsid w:val="001E01C0"/>
    <w:rsid w:val="001F0194"/>
    <w:rsid w:val="001F600E"/>
    <w:rsid w:val="0020470D"/>
    <w:rsid w:val="00205DB4"/>
    <w:rsid w:val="0021336A"/>
    <w:rsid w:val="00213A2F"/>
    <w:rsid w:val="00215AAC"/>
    <w:rsid w:val="00224C4F"/>
    <w:rsid w:val="002624D4"/>
    <w:rsid w:val="00266B51"/>
    <w:rsid w:val="00282D6D"/>
    <w:rsid w:val="0029310E"/>
    <w:rsid w:val="002A1104"/>
    <w:rsid w:val="002B31BC"/>
    <w:rsid w:val="002B5978"/>
    <w:rsid w:val="002C788C"/>
    <w:rsid w:val="002D1A13"/>
    <w:rsid w:val="002D234C"/>
    <w:rsid w:val="002D37E0"/>
    <w:rsid w:val="002F7814"/>
    <w:rsid w:val="0031328E"/>
    <w:rsid w:val="003239CB"/>
    <w:rsid w:val="00370499"/>
    <w:rsid w:val="003967AD"/>
    <w:rsid w:val="003A361B"/>
    <w:rsid w:val="003A3B83"/>
    <w:rsid w:val="003C33B6"/>
    <w:rsid w:val="003D169B"/>
    <w:rsid w:val="003D2B36"/>
    <w:rsid w:val="003D49C5"/>
    <w:rsid w:val="003D4A3E"/>
    <w:rsid w:val="003D67B7"/>
    <w:rsid w:val="003E04AB"/>
    <w:rsid w:val="003E5425"/>
    <w:rsid w:val="003E735E"/>
    <w:rsid w:val="00406587"/>
    <w:rsid w:val="00410446"/>
    <w:rsid w:val="004135DF"/>
    <w:rsid w:val="00414D8E"/>
    <w:rsid w:val="00425CAA"/>
    <w:rsid w:val="00436EAA"/>
    <w:rsid w:val="00437723"/>
    <w:rsid w:val="00450D42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36FD"/>
    <w:rsid w:val="004F4F22"/>
    <w:rsid w:val="00501A63"/>
    <w:rsid w:val="00502488"/>
    <w:rsid w:val="00503952"/>
    <w:rsid w:val="005220B1"/>
    <w:rsid w:val="0052721F"/>
    <w:rsid w:val="00536FD8"/>
    <w:rsid w:val="005524E5"/>
    <w:rsid w:val="00552A02"/>
    <w:rsid w:val="00556FCB"/>
    <w:rsid w:val="00560651"/>
    <w:rsid w:val="00571359"/>
    <w:rsid w:val="0058199F"/>
    <w:rsid w:val="005A1623"/>
    <w:rsid w:val="005A2199"/>
    <w:rsid w:val="005C12AC"/>
    <w:rsid w:val="005C600A"/>
    <w:rsid w:val="005C7FA7"/>
    <w:rsid w:val="005E2557"/>
    <w:rsid w:val="005E6AE5"/>
    <w:rsid w:val="005E6D56"/>
    <w:rsid w:val="005F2BA3"/>
    <w:rsid w:val="00611DB8"/>
    <w:rsid w:val="00612AAC"/>
    <w:rsid w:val="0062156B"/>
    <w:rsid w:val="006216FF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8706D"/>
    <w:rsid w:val="00696A29"/>
    <w:rsid w:val="006A0595"/>
    <w:rsid w:val="006A5FCC"/>
    <w:rsid w:val="006C070B"/>
    <w:rsid w:val="006C252A"/>
    <w:rsid w:val="006C5E11"/>
    <w:rsid w:val="006D5879"/>
    <w:rsid w:val="006E0396"/>
    <w:rsid w:val="006E46BB"/>
    <w:rsid w:val="006F1F74"/>
    <w:rsid w:val="006F626E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77091"/>
    <w:rsid w:val="00784F8D"/>
    <w:rsid w:val="00791D3F"/>
    <w:rsid w:val="007B40A4"/>
    <w:rsid w:val="007E7712"/>
    <w:rsid w:val="007F5D8F"/>
    <w:rsid w:val="00810731"/>
    <w:rsid w:val="00811065"/>
    <w:rsid w:val="00814F24"/>
    <w:rsid w:val="00845A80"/>
    <w:rsid w:val="00845C96"/>
    <w:rsid w:val="008524A5"/>
    <w:rsid w:val="00871655"/>
    <w:rsid w:val="00882D11"/>
    <w:rsid w:val="008868D5"/>
    <w:rsid w:val="008A0ADF"/>
    <w:rsid w:val="008A0D35"/>
    <w:rsid w:val="008A4175"/>
    <w:rsid w:val="008B13FD"/>
    <w:rsid w:val="008E0438"/>
    <w:rsid w:val="008E3243"/>
    <w:rsid w:val="008E3768"/>
    <w:rsid w:val="008F3544"/>
    <w:rsid w:val="008F6ABD"/>
    <w:rsid w:val="00902AE4"/>
    <w:rsid w:val="009038F2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164EC"/>
    <w:rsid w:val="00A275CA"/>
    <w:rsid w:val="00A51C28"/>
    <w:rsid w:val="00A55C46"/>
    <w:rsid w:val="00A654CB"/>
    <w:rsid w:val="00A70556"/>
    <w:rsid w:val="00A77CA4"/>
    <w:rsid w:val="00A85075"/>
    <w:rsid w:val="00A86B80"/>
    <w:rsid w:val="00A86C81"/>
    <w:rsid w:val="00A931AC"/>
    <w:rsid w:val="00A949DA"/>
    <w:rsid w:val="00AB0591"/>
    <w:rsid w:val="00AE07AA"/>
    <w:rsid w:val="00AE5A07"/>
    <w:rsid w:val="00AF4E34"/>
    <w:rsid w:val="00B01010"/>
    <w:rsid w:val="00B04B51"/>
    <w:rsid w:val="00B104CB"/>
    <w:rsid w:val="00B159AD"/>
    <w:rsid w:val="00B22420"/>
    <w:rsid w:val="00B335B4"/>
    <w:rsid w:val="00B33E0C"/>
    <w:rsid w:val="00B43512"/>
    <w:rsid w:val="00B6461F"/>
    <w:rsid w:val="00B66347"/>
    <w:rsid w:val="00B71B17"/>
    <w:rsid w:val="00B730FB"/>
    <w:rsid w:val="00B74A26"/>
    <w:rsid w:val="00B8177E"/>
    <w:rsid w:val="00B84152"/>
    <w:rsid w:val="00B84EE2"/>
    <w:rsid w:val="00B9030F"/>
    <w:rsid w:val="00B90B12"/>
    <w:rsid w:val="00BA1DE0"/>
    <w:rsid w:val="00BA768C"/>
    <w:rsid w:val="00BC3C11"/>
    <w:rsid w:val="00BC770A"/>
    <w:rsid w:val="00BD7CE2"/>
    <w:rsid w:val="00BE3026"/>
    <w:rsid w:val="00BF2099"/>
    <w:rsid w:val="00C02441"/>
    <w:rsid w:val="00C041E1"/>
    <w:rsid w:val="00C0509B"/>
    <w:rsid w:val="00C10455"/>
    <w:rsid w:val="00C26C3F"/>
    <w:rsid w:val="00C462E1"/>
    <w:rsid w:val="00C46AE0"/>
    <w:rsid w:val="00C50153"/>
    <w:rsid w:val="00C51A4F"/>
    <w:rsid w:val="00C574EF"/>
    <w:rsid w:val="00C72B2E"/>
    <w:rsid w:val="00C86291"/>
    <w:rsid w:val="00CA16AA"/>
    <w:rsid w:val="00CA3509"/>
    <w:rsid w:val="00CB0FBC"/>
    <w:rsid w:val="00CB2FAD"/>
    <w:rsid w:val="00CB325F"/>
    <w:rsid w:val="00CB7E8C"/>
    <w:rsid w:val="00CC78DF"/>
    <w:rsid w:val="00CF0785"/>
    <w:rsid w:val="00D060F3"/>
    <w:rsid w:val="00D0635D"/>
    <w:rsid w:val="00D13CF6"/>
    <w:rsid w:val="00D17F10"/>
    <w:rsid w:val="00D24529"/>
    <w:rsid w:val="00D24B27"/>
    <w:rsid w:val="00D463C1"/>
    <w:rsid w:val="00D541CB"/>
    <w:rsid w:val="00D54D97"/>
    <w:rsid w:val="00D55D2F"/>
    <w:rsid w:val="00D745B6"/>
    <w:rsid w:val="00D778AB"/>
    <w:rsid w:val="00D84402"/>
    <w:rsid w:val="00D853EF"/>
    <w:rsid w:val="00D939C9"/>
    <w:rsid w:val="00D94E38"/>
    <w:rsid w:val="00DA40E3"/>
    <w:rsid w:val="00DA53D4"/>
    <w:rsid w:val="00DA7892"/>
    <w:rsid w:val="00DB6182"/>
    <w:rsid w:val="00DB67CD"/>
    <w:rsid w:val="00DD5660"/>
    <w:rsid w:val="00DE4C76"/>
    <w:rsid w:val="00DF060B"/>
    <w:rsid w:val="00DF24FD"/>
    <w:rsid w:val="00DF753A"/>
    <w:rsid w:val="00E125BD"/>
    <w:rsid w:val="00E2074C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87692"/>
    <w:rsid w:val="00E919C1"/>
    <w:rsid w:val="00E93681"/>
    <w:rsid w:val="00EA5A2C"/>
    <w:rsid w:val="00EB0873"/>
    <w:rsid w:val="00EC747B"/>
    <w:rsid w:val="00ED03A4"/>
    <w:rsid w:val="00EE2ACD"/>
    <w:rsid w:val="00EE44F0"/>
    <w:rsid w:val="00EF59A7"/>
    <w:rsid w:val="00F14531"/>
    <w:rsid w:val="00F22C3C"/>
    <w:rsid w:val="00F43B94"/>
    <w:rsid w:val="00F46C23"/>
    <w:rsid w:val="00F50B1A"/>
    <w:rsid w:val="00F7002D"/>
    <w:rsid w:val="00F775AD"/>
    <w:rsid w:val="00F82A4D"/>
    <w:rsid w:val="00F927AD"/>
    <w:rsid w:val="00F971CF"/>
    <w:rsid w:val="00FA01F1"/>
    <w:rsid w:val="00FA0DD0"/>
    <w:rsid w:val="00FA63A6"/>
    <w:rsid w:val="00FD4266"/>
    <w:rsid w:val="00FE23DF"/>
    <w:rsid w:val="00FE2666"/>
    <w:rsid w:val="00FE5787"/>
    <w:rsid w:val="00FF7E73"/>
    <w:rsid w:val="030DBDB9"/>
    <w:rsid w:val="0340443B"/>
    <w:rsid w:val="0386A755"/>
    <w:rsid w:val="03A84708"/>
    <w:rsid w:val="03AB1252"/>
    <w:rsid w:val="03DEABC3"/>
    <w:rsid w:val="05D5ADFB"/>
    <w:rsid w:val="06210D00"/>
    <w:rsid w:val="093965BF"/>
    <w:rsid w:val="0A3F0064"/>
    <w:rsid w:val="0A9E6B64"/>
    <w:rsid w:val="0CC9C0FA"/>
    <w:rsid w:val="0CF3EE3C"/>
    <w:rsid w:val="0D4AD42B"/>
    <w:rsid w:val="0DBA5DA0"/>
    <w:rsid w:val="0DC84258"/>
    <w:rsid w:val="12830216"/>
    <w:rsid w:val="1294EA34"/>
    <w:rsid w:val="1441D6CB"/>
    <w:rsid w:val="14F3C309"/>
    <w:rsid w:val="157A7D56"/>
    <w:rsid w:val="1811ECC9"/>
    <w:rsid w:val="1848E618"/>
    <w:rsid w:val="1B0BB5A9"/>
    <w:rsid w:val="1F951561"/>
    <w:rsid w:val="2151C2F9"/>
    <w:rsid w:val="23B0E70B"/>
    <w:rsid w:val="23C8C462"/>
    <w:rsid w:val="24B4ED0D"/>
    <w:rsid w:val="24BB2B4D"/>
    <w:rsid w:val="24E1B43E"/>
    <w:rsid w:val="253026DE"/>
    <w:rsid w:val="26191FBA"/>
    <w:rsid w:val="27B0EEE7"/>
    <w:rsid w:val="27D07FAF"/>
    <w:rsid w:val="2A09808E"/>
    <w:rsid w:val="2B257F35"/>
    <w:rsid w:val="30AB4BF8"/>
    <w:rsid w:val="310C5707"/>
    <w:rsid w:val="3257C017"/>
    <w:rsid w:val="331CBC34"/>
    <w:rsid w:val="33751783"/>
    <w:rsid w:val="349C81F4"/>
    <w:rsid w:val="34F6954E"/>
    <w:rsid w:val="36ED7C73"/>
    <w:rsid w:val="37E6CD32"/>
    <w:rsid w:val="39A919FC"/>
    <w:rsid w:val="39DBB76D"/>
    <w:rsid w:val="3B56AF3B"/>
    <w:rsid w:val="3D6C6BCC"/>
    <w:rsid w:val="3F354FEF"/>
    <w:rsid w:val="40A3514F"/>
    <w:rsid w:val="41B3304A"/>
    <w:rsid w:val="4B6A482A"/>
    <w:rsid w:val="4C88E9BC"/>
    <w:rsid w:val="4DE8B5F4"/>
    <w:rsid w:val="4E6F551D"/>
    <w:rsid w:val="4FA57769"/>
    <w:rsid w:val="513119C2"/>
    <w:rsid w:val="515037E7"/>
    <w:rsid w:val="52ACFB2A"/>
    <w:rsid w:val="5454D45D"/>
    <w:rsid w:val="55392C5F"/>
    <w:rsid w:val="5844E3D6"/>
    <w:rsid w:val="5AA069B8"/>
    <w:rsid w:val="5AB41B65"/>
    <w:rsid w:val="5CAB4832"/>
    <w:rsid w:val="5D1D7CC1"/>
    <w:rsid w:val="5EE2EB5C"/>
    <w:rsid w:val="626D1948"/>
    <w:rsid w:val="6337377C"/>
    <w:rsid w:val="63A9797B"/>
    <w:rsid w:val="6446E078"/>
    <w:rsid w:val="658B0D7B"/>
    <w:rsid w:val="66213EE9"/>
    <w:rsid w:val="68923A7E"/>
    <w:rsid w:val="68D9086B"/>
    <w:rsid w:val="68EA6159"/>
    <w:rsid w:val="6BBEA0B3"/>
    <w:rsid w:val="6CF204F3"/>
    <w:rsid w:val="6F904D79"/>
    <w:rsid w:val="709D26A7"/>
    <w:rsid w:val="720170B4"/>
    <w:rsid w:val="72EE08D5"/>
    <w:rsid w:val="7486DF2D"/>
    <w:rsid w:val="75F4666F"/>
    <w:rsid w:val="76BD7AD7"/>
    <w:rsid w:val="78ED3DDB"/>
    <w:rsid w:val="790AA855"/>
    <w:rsid w:val="7CBBAE24"/>
    <w:rsid w:val="7CFD6476"/>
    <w:rsid w:val="7D7CBB8C"/>
    <w:rsid w:val="7F3D72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9F2E569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100F"/>
    <w:rPr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310009-C48A-4D2F-84AF-EE7DCAF9D0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E15C5E1-06DF-4C06-A7BB-9CB0CF930A37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3.xml><?xml version="1.0" encoding="utf-8"?>
<ds:datastoreItem xmlns:ds="http://schemas.openxmlformats.org/officeDocument/2006/customXml" ds:itemID="{77BF75FA-94E7-4BEB-8691-B4B0E303DB6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CC3ED10-FE7D-4007-877B-28A03FE8EA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1842</Words>
  <Characters>10500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Windows User</cp:lastModifiedBy>
  <cp:revision>3</cp:revision>
  <cp:lastPrinted>2021-08-06T05:54:00Z</cp:lastPrinted>
  <dcterms:created xsi:type="dcterms:W3CDTF">2025-12-11T06:00:00Z</dcterms:created>
  <dcterms:modified xsi:type="dcterms:W3CDTF">2025-12-11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  <property fmtid="{D5CDD505-2E9C-101B-9397-08002B2CF9AE}" pid="4" name="GrammarlyDocumentId">
    <vt:lpwstr>40d96d5cadb9757e19a1f8bf26cfc8f3104cde0fc5cd04cf3113b094462b5482</vt:lpwstr>
  </property>
</Properties>
</file>